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D17DF" w14:textId="1B516EE7" w:rsidR="00270DE0" w:rsidRPr="00412C8D" w:rsidRDefault="00270DE0" w:rsidP="00EA001F">
      <w:pPr>
        <w:keepNext/>
        <w:widowControl/>
        <w:wordWrap/>
        <w:autoSpaceDE/>
        <w:autoSpaceDN/>
        <w:spacing w:after="0" w:line="480" w:lineRule="auto"/>
        <w:jc w:val="both"/>
        <w:rPr>
          <w:rFonts w:ascii="Times New Roman" w:hAnsi="Times New Roman" w:cs="Times New Roman"/>
          <w:szCs w:val="22"/>
        </w:rPr>
      </w:pPr>
      <w:r w:rsidRPr="00412C8D">
        <w:rPr>
          <w:rFonts w:ascii="Times New Roman" w:eastAsia="맑은 고딕" w:hAnsi="Times New Roman" w:cs="Times New Roman"/>
          <w:b/>
          <w:bCs/>
          <w:szCs w:val="22"/>
        </w:rPr>
        <w:t>Additional file 2.</w:t>
      </w:r>
      <w:r w:rsidRPr="00412C8D">
        <w:rPr>
          <w:rFonts w:ascii="Times New Roman" w:eastAsia="맑은 고딕" w:hAnsi="Times New Roman" w:cs="Times New Roman"/>
          <w:szCs w:val="22"/>
        </w:rPr>
        <w:t xml:space="preserve"> Individual </w:t>
      </w:r>
      <w:proofErr w:type="spellStart"/>
      <w:r w:rsidRPr="00412C8D">
        <w:rPr>
          <w:rFonts w:ascii="Times New Roman" w:eastAsia="맑은 고딕" w:hAnsi="Times New Roman" w:cs="Times New Roman"/>
          <w:szCs w:val="22"/>
        </w:rPr>
        <w:t>VO₂max</w:t>
      </w:r>
      <w:proofErr w:type="spellEnd"/>
      <w:r w:rsidRPr="00412C8D">
        <w:rPr>
          <w:rFonts w:ascii="Times New Roman" w:eastAsia="맑은 고딕" w:hAnsi="Times New Roman" w:cs="Times New Roman"/>
          <w:szCs w:val="22"/>
        </w:rPr>
        <w:t xml:space="preserve"> test parameters during maximal exercise testing</w:t>
      </w:r>
    </w:p>
    <w:tbl>
      <w:tblPr>
        <w:tblW w:w="89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40"/>
        <w:gridCol w:w="821"/>
        <w:gridCol w:w="1559"/>
        <w:gridCol w:w="865"/>
        <w:gridCol w:w="836"/>
        <w:gridCol w:w="1559"/>
        <w:gridCol w:w="851"/>
      </w:tblGrid>
      <w:tr w:rsidR="00270DE0" w:rsidRPr="00412C8D" w14:paraId="6BBD17E3" w14:textId="77777777" w:rsidTr="00BE33A7">
        <w:trPr>
          <w:trHeight w:val="340"/>
        </w:trPr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7E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Variables</w:t>
            </w:r>
          </w:p>
        </w:tc>
        <w:tc>
          <w:tcPr>
            <w:tcW w:w="3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7E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Baseline</w:t>
            </w:r>
          </w:p>
        </w:tc>
        <w:tc>
          <w:tcPr>
            <w:tcW w:w="32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7E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4 weeks</w:t>
            </w:r>
          </w:p>
        </w:tc>
      </w:tr>
      <w:tr w:rsidR="00270DE0" w:rsidRPr="00412C8D" w14:paraId="6BBD17EB" w14:textId="77777777" w:rsidTr="00BE33A7">
        <w:trPr>
          <w:trHeight w:val="34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E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BD17E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 xml:space="preserve">RER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BD17E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HR max (bpm)</w:t>
            </w:r>
          </w:p>
        </w:tc>
        <w:tc>
          <w:tcPr>
            <w:tcW w:w="8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BD17E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PE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BD17E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 xml:space="preserve">RER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BD17E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HR max (bpm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BD17E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RPE</w:t>
            </w:r>
          </w:p>
        </w:tc>
      </w:tr>
      <w:tr w:rsidR="00270DE0" w:rsidRPr="00412C8D" w14:paraId="6BBD17F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E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Included participants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E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E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E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</w:tr>
      <w:tr w:rsidR="00270DE0" w:rsidRPr="00412C8D" w14:paraId="6BBD17F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0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</w:tr>
      <w:tr w:rsidR="00270DE0" w:rsidRPr="00412C8D" w14:paraId="6BBD180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0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7F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</w:tr>
      <w:tr w:rsidR="00270DE0" w:rsidRPr="00412C8D" w14:paraId="6BBD180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</w:tr>
      <w:tr w:rsidR="00270DE0" w:rsidRPr="00412C8D" w14:paraId="6BBD181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0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0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</w:tr>
      <w:tr w:rsidR="00270DE0" w:rsidRPr="00412C8D" w14:paraId="6BBD181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</w:tr>
      <w:tr w:rsidR="00270DE0" w:rsidRPr="00412C8D" w14:paraId="6BBD182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1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</w:tr>
      <w:tr w:rsidR="00270DE0" w:rsidRPr="00412C8D" w14:paraId="6BBD182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</w:t>
            </w:r>
          </w:p>
        </w:tc>
      </w:tr>
      <w:tr w:rsidR="00270DE0" w:rsidRPr="00412C8D" w14:paraId="6BBD183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2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2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</w:t>
            </w:r>
          </w:p>
        </w:tc>
      </w:tr>
      <w:tr w:rsidR="00270DE0" w:rsidRPr="00412C8D" w14:paraId="6BBD183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2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</w:tr>
      <w:tr w:rsidR="00270DE0" w:rsidRPr="00412C8D" w14:paraId="6BBD184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2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3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</w:tr>
      <w:tr w:rsidR="00270DE0" w:rsidRPr="00412C8D" w14:paraId="6BBD184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Excluded participants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Cs w:val="22"/>
                <w14:ligatures w14:val="none"/>
              </w:rPr>
            </w:pPr>
          </w:p>
        </w:tc>
      </w:tr>
      <w:tr w:rsidR="00270DE0" w:rsidRPr="00412C8D" w14:paraId="6BBD185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4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</w:tr>
      <w:tr w:rsidR="00270DE0" w:rsidRPr="00412C8D" w14:paraId="6BBD185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</w:tr>
      <w:tr w:rsidR="00270DE0" w:rsidRPr="00412C8D" w14:paraId="6BBD186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5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8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20</w:t>
            </w:r>
          </w:p>
        </w:tc>
      </w:tr>
      <w:tr w:rsidR="00270DE0" w:rsidRPr="00412C8D" w14:paraId="6BBD186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</w:tr>
      <w:tr w:rsidR="00270DE0" w:rsidRPr="00412C8D" w14:paraId="6BBD187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6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3</w:t>
            </w:r>
          </w:p>
        </w:tc>
      </w:tr>
      <w:tr w:rsidR="00270DE0" w:rsidRPr="00412C8D" w14:paraId="6BBD187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D187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</w:tr>
      <w:tr w:rsidR="00270DE0" w:rsidRPr="00412C8D" w14:paraId="6BBD1883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7C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7</w:t>
            </w:r>
          </w:p>
        </w:tc>
        <w:tc>
          <w:tcPr>
            <w:tcW w:w="821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7D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8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7E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64</w:t>
            </w:r>
          </w:p>
        </w:tc>
        <w:tc>
          <w:tcPr>
            <w:tcW w:w="865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7F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  <w:tc>
          <w:tcPr>
            <w:tcW w:w="83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80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7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81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74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BBD1882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</w:t>
            </w:r>
          </w:p>
        </w:tc>
      </w:tr>
      <w:tr w:rsidR="00270DE0" w:rsidRPr="00412C8D" w14:paraId="6BBD188B" w14:textId="77777777" w:rsidTr="00BE33A7">
        <w:trPr>
          <w:trHeight w:val="34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4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SSV-S18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5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.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6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9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7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8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0.9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9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4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BD188A" w14:textId="77777777" w:rsidR="00270DE0" w:rsidRPr="00412C8D" w:rsidRDefault="00270DE0" w:rsidP="00BE33A7">
            <w:pPr>
              <w:widowControl/>
              <w:wordWrap/>
              <w:autoSpaceDE/>
              <w:autoSpaceDN/>
              <w:spacing w:after="0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</w:pPr>
            <w:r w:rsidRPr="00412C8D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11</w:t>
            </w:r>
          </w:p>
        </w:tc>
      </w:tr>
    </w:tbl>
    <w:p w14:paraId="6BBD188C" w14:textId="189EED48" w:rsidR="00270DE0" w:rsidRPr="00412C8D" w:rsidRDefault="00270DE0" w:rsidP="00412C8D">
      <w:pPr>
        <w:keepNext/>
        <w:widowControl/>
        <w:wordWrap/>
        <w:autoSpaceDE/>
        <w:autoSpaceDN/>
        <w:spacing w:after="0" w:line="480" w:lineRule="auto"/>
        <w:jc w:val="both"/>
        <w:rPr>
          <w:rFonts w:ascii="Times New Roman" w:hAnsi="Times New Roman" w:cs="Times New Roman"/>
          <w:szCs w:val="22"/>
        </w:rPr>
      </w:pPr>
      <w:r w:rsidRPr="00412C8D">
        <w:rPr>
          <w:rFonts w:ascii="Times New Roman" w:hAnsi="Times New Roman" w:cs="Times New Roman"/>
          <w:szCs w:val="22"/>
        </w:rPr>
        <w:t xml:space="preserve">Individual values for respiratory exchange ratio, maximum heart rate, and rating of perceived exertion at baseline and 4-week maximal exercise testing. Participants were categorized according to </w:t>
      </w:r>
      <w:r w:rsidR="00BF7484" w:rsidRPr="00412C8D">
        <w:rPr>
          <w:rFonts w:ascii="Times New Roman" w:hAnsi="Times New Roman" w:cs="Times New Roman"/>
          <w:szCs w:val="22"/>
        </w:rPr>
        <w:t xml:space="preserve">the </w:t>
      </w:r>
      <w:proofErr w:type="spellStart"/>
      <w:r w:rsidRPr="00412C8D">
        <w:rPr>
          <w:rFonts w:ascii="Times New Roman" w:hAnsi="Times New Roman" w:cs="Times New Roman"/>
          <w:szCs w:val="22"/>
        </w:rPr>
        <w:t>VO₂max</w:t>
      </w:r>
      <w:proofErr w:type="spellEnd"/>
      <w:r w:rsidRPr="00412C8D">
        <w:rPr>
          <w:rFonts w:ascii="Times New Roman" w:hAnsi="Times New Roman" w:cs="Times New Roman"/>
          <w:szCs w:val="22"/>
        </w:rPr>
        <w:t xml:space="preserve"> validity criteria </w:t>
      </w:r>
      <w:r w:rsidR="00BF7484" w:rsidRPr="00412C8D">
        <w:rPr>
          <w:rFonts w:ascii="Times New Roman" w:hAnsi="Times New Roman" w:cs="Times New Roman"/>
          <w:szCs w:val="22"/>
        </w:rPr>
        <w:t>stated</w:t>
      </w:r>
      <w:r w:rsidRPr="00412C8D">
        <w:rPr>
          <w:rFonts w:ascii="Times New Roman" w:hAnsi="Times New Roman" w:cs="Times New Roman"/>
          <w:szCs w:val="22"/>
        </w:rPr>
        <w:t xml:space="preserve"> in </w:t>
      </w:r>
      <w:r w:rsidRPr="00412C8D">
        <w:rPr>
          <w:rFonts w:ascii="Times New Roman" w:eastAsia="맑은 고딕" w:hAnsi="Times New Roman" w:cs="Times New Roman"/>
          <w:szCs w:val="22"/>
        </w:rPr>
        <w:t>the Methods section.</w:t>
      </w:r>
      <w:r w:rsidR="00D969F3" w:rsidRPr="00412C8D">
        <w:rPr>
          <w:rFonts w:ascii="Times New Roman" w:eastAsia="맑은 고딕" w:hAnsi="Times New Roman" w:cs="Times New Roman"/>
          <w:szCs w:val="22"/>
        </w:rPr>
        <w:t xml:space="preserve"> </w:t>
      </w:r>
      <w:r w:rsidR="00D969F3" w:rsidRPr="00412C8D">
        <w:rPr>
          <w:rFonts w:ascii="Times New Roman" w:hAnsi="Times New Roman" w:cs="Times New Roman"/>
          <w:szCs w:val="22"/>
        </w:rPr>
        <w:t xml:space="preserve">Abbreviations: RER, respiratory exchange ratio; </w:t>
      </w:r>
      <w:proofErr w:type="spellStart"/>
      <w:r w:rsidR="00D969F3" w:rsidRPr="00412C8D">
        <w:rPr>
          <w:rFonts w:ascii="Times New Roman" w:hAnsi="Times New Roman" w:cs="Times New Roman"/>
          <w:szCs w:val="22"/>
        </w:rPr>
        <w:t>VO₂max</w:t>
      </w:r>
      <w:proofErr w:type="spellEnd"/>
      <w:r w:rsidR="00D969F3" w:rsidRPr="00412C8D">
        <w:rPr>
          <w:rFonts w:ascii="Times New Roman" w:hAnsi="Times New Roman" w:cs="Times New Roman"/>
          <w:szCs w:val="22"/>
        </w:rPr>
        <w:t>, maximal oxygen uptake; RPE, rate of perceived exertion; HR max, maximum heart rate</w:t>
      </w:r>
      <w:r w:rsidRPr="00412C8D">
        <w:rPr>
          <w:rFonts w:ascii="Times New Roman" w:eastAsia="맑은 고딕" w:hAnsi="Times New Roman" w:cs="Times New Roman"/>
          <w:szCs w:val="22"/>
        </w:rPr>
        <w:t xml:space="preserve"> </w:t>
      </w:r>
    </w:p>
    <w:p w14:paraId="6BBD188D" w14:textId="77777777" w:rsidR="005B3BAB" w:rsidRPr="00412C8D" w:rsidRDefault="005B3BAB" w:rsidP="00412C8D">
      <w:pPr>
        <w:spacing w:line="480" w:lineRule="auto"/>
        <w:rPr>
          <w:rFonts w:ascii="Times New Roman" w:hAnsi="Times New Roman" w:cs="Times New Roman"/>
          <w:szCs w:val="22"/>
        </w:rPr>
      </w:pPr>
    </w:p>
    <w:sectPr w:rsidR="005B3BAB" w:rsidRPr="00412C8D" w:rsidSect="002771D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6F190D" w14:textId="77777777" w:rsidR="007A30BD" w:rsidRDefault="007A30BD" w:rsidP="007A30BD">
      <w:pPr>
        <w:spacing w:after="0"/>
      </w:pPr>
      <w:r>
        <w:separator/>
      </w:r>
    </w:p>
  </w:endnote>
  <w:endnote w:type="continuationSeparator" w:id="0">
    <w:p w14:paraId="3D8947C8" w14:textId="77777777" w:rsidR="007A30BD" w:rsidRDefault="007A30BD" w:rsidP="007A3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B7168" w14:textId="77777777" w:rsidR="007A30BD" w:rsidRDefault="007A30BD" w:rsidP="007A30BD">
      <w:pPr>
        <w:spacing w:after="0"/>
      </w:pPr>
      <w:r>
        <w:separator/>
      </w:r>
    </w:p>
  </w:footnote>
  <w:footnote w:type="continuationSeparator" w:id="0">
    <w:p w14:paraId="028537BE" w14:textId="77777777" w:rsidR="007A30BD" w:rsidRDefault="007A30BD" w:rsidP="007A30B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1M7cwNjQwMbC0NLJQ0lEKTi0uzszPAykwrgUACmUhFywAAAA="/>
  </w:docVars>
  <w:rsids>
    <w:rsidRoot w:val="00270DE0"/>
    <w:rsid w:val="00270DE0"/>
    <w:rsid w:val="00412C8D"/>
    <w:rsid w:val="004A0CAD"/>
    <w:rsid w:val="005B3BAB"/>
    <w:rsid w:val="00723050"/>
    <w:rsid w:val="007A30BD"/>
    <w:rsid w:val="00BF7484"/>
    <w:rsid w:val="00D94340"/>
    <w:rsid w:val="00D969F3"/>
    <w:rsid w:val="00EA0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D17DE"/>
  <w15:chartTrackingRefBased/>
  <w15:docId w15:val="{84C7F7AA-4E50-4134-B472-EF7A91916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0DE0"/>
    <w:pPr>
      <w:widowControl w:val="0"/>
      <w:wordWrap w:val="0"/>
      <w:autoSpaceDE w:val="0"/>
      <w:autoSpaceDN w:val="0"/>
      <w:spacing w:line="240" w:lineRule="auto"/>
    </w:pPr>
    <w:rPr>
      <w:rFonts w:asciiTheme="minorEastAsia"/>
      <w:szCs w:val="24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A00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A001F"/>
    <w:rPr>
      <w:rFonts w:ascii="Segoe UI" w:eastAsiaTheme="minorEastAsia" w:hAnsi="Segoe UI" w:cs="Segoe UI"/>
      <w:sz w:val="18"/>
      <w:szCs w:val="18"/>
      <w:lang w:eastAsia="ko-KR"/>
    </w:rPr>
  </w:style>
  <w:style w:type="paragraph" w:styleId="a4">
    <w:name w:val="Revision"/>
    <w:hidden/>
    <w:uiPriority w:val="99"/>
    <w:semiHidden/>
    <w:rsid w:val="007A30BD"/>
    <w:pPr>
      <w:spacing w:after="0" w:line="240" w:lineRule="auto"/>
    </w:pPr>
    <w:rPr>
      <w:rFonts w:asciiTheme="minorEastAsia"/>
      <w:szCs w:val="24"/>
      <w:lang w:eastAsia="ko-KR"/>
    </w:rPr>
  </w:style>
  <w:style w:type="paragraph" w:styleId="a5">
    <w:name w:val="header"/>
    <w:basedOn w:val="a"/>
    <w:link w:val="Char0"/>
    <w:uiPriority w:val="99"/>
    <w:unhideWhenUsed/>
    <w:rsid w:val="007A30B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7A30BD"/>
    <w:rPr>
      <w:rFonts w:asciiTheme="minorEastAsia"/>
      <w:szCs w:val="24"/>
      <w:lang w:eastAsia="ko-KR"/>
    </w:rPr>
  </w:style>
  <w:style w:type="paragraph" w:styleId="a6">
    <w:name w:val="footer"/>
    <w:basedOn w:val="a"/>
    <w:link w:val="Char1"/>
    <w:uiPriority w:val="99"/>
    <w:unhideWhenUsed/>
    <w:rsid w:val="007A30B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7A30BD"/>
    <w:rPr>
      <w:rFonts w:asciiTheme="minorEastAsia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은찬 김</cp:lastModifiedBy>
  <cp:revision>9</cp:revision>
  <dcterms:created xsi:type="dcterms:W3CDTF">2025-09-05T17:43:00Z</dcterms:created>
  <dcterms:modified xsi:type="dcterms:W3CDTF">2025-09-09T03:24:00Z</dcterms:modified>
</cp:coreProperties>
</file>